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6CFB5" w14:textId="77777777" w:rsidR="0009295F" w:rsidRPr="0009295F" w:rsidRDefault="0009295F" w:rsidP="0009295F">
      <w:pPr>
        <w:spacing w:line="480" w:lineRule="auto"/>
        <w:rPr>
          <w:rFonts w:ascii="Times New Roman" w:hAnsi="Times New Roman" w:cs="Times New Roman"/>
          <w:sz w:val="24"/>
          <w:szCs w:val="24"/>
        </w:rPr>
      </w:pPr>
      <w:r w:rsidRPr="0009295F">
        <w:rPr>
          <w:rFonts w:ascii="Times New Roman" w:hAnsi="Times New Roman" w:cs="Times New Roman"/>
          <w:sz w:val="24"/>
          <w:szCs w:val="24"/>
        </w:rPr>
        <w:t>Today, I want to reflect on my experience as the Product Owner for our travel booking software and explore areas where I can improve my communication with users and stakeholders. It has been an exciting journey so far, and I have learned a lot about the importance of effective engagement and clear communication in meeting their needs and preferences.</w:t>
      </w:r>
    </w:p>
    <w:p w14:paraId="2CEB257A" w14:textId="77777777" w:rsidR="0009295F" w:rsidRPr="0009295F" w:rsidRDefault="0009295F" w:rsidP="0009295F">
      <w:pPr>
        <w:spacing w:line="480" w:lineRule="auto"/>
        <w:rPr>
          <w:rFonts w:ascii="Times New Roman" w:hAnsi="Times New Roman" w:cs="Times New Roman"/>
          <w:sz w:val="24"/>
          <w:szCs w:val="24"/>
        </w:rPr>
      </w:pPr>
      <w:r w:rsidRPr="0009295F">
        <w:rPr>
          <w:rFonts w:ascii="Times New Roman" w:hAnsi="Times New Roman" w:cs="Times New Roman"/>
          <w:sz w:val="24"/>
          <w:szCs w:val="24"/>
        </w:rPr>
        <w:t>During my interactions with users and stakeholders, I've discovered several useful approaches that have helped me in understanding their requirements and expectations. One aspect that I found particularly valuable is active listening. By truly listening to their perspectives, challenges, and expectations, I have gained a deeper understanding of their needs. Going forward, I want to further enhance my listening skills by practicing mindfulness and being fully present in these interactions. I believe this will allow me to capture even the subtle nuances and better align the product with their needs.</w:t>
      </w:r>
    </w:p>
    <w:p w14:paraId="5409812D" w14:textId="77777777" w:rsidR="0009295F" w:rsidRPr="0009295F" w:rsidRDefault="0009295F" w:rsidP="0009295F">
      <w:pPr>
        <w:spacing w:line="480" w:lineRule="auto"/>
        <w:rPr>
          <w:rFonts w:ascii="Times New Roman" w:hAnsi="Times New Roman" w:cs="Times New Roman"/>
          <w:sz w:val="24"/>
          <w:szCs w:val="24"/>
        </w:rPr>
      </w:pPr>
      <w:r w:rsidRPr="0009295F">
        <w:rPr>
          <w:rFonts w:ascii="Times New Roman" w:hAnsi="Times New Roman" w:cs="Times New Roman"/>
          <w:sz w:val="24"/>
          <w:szCs w:val="24"/>
        </w:rPr>
        <w:t>Another area where I want to improve is in my communication style. While I try to convey ideas and product features clearly, I have noticed that at times, I tend to slip into technical jargon that might confuse the users and stakeholders. Going forward, I will make a conscious effort to use language that is easily understandable by everyone. Simplifying my communication will help ensure that there are no misunderstandings or misinterpretations, allowing for a smoother collaboration with the Scrum Team.</w:t>
      </w:r>
    </w:p>
    <w:p w14:paraId="0BAD7C9C" w14:textId="77777777" w:rsidR="0009295F" w:rsidRPr="0009295F" w:rsidRDefault="0009295F" w:rsidP="0009295F">
      <w:pPr>
        <w:spacing w:line="480" w:lineRule="auto"/>
        <w:rPr>
          <w:rFonts w:ascii="Times New Roman" w:hAnsi="Times New Roman" w:cs="Times New Roman"/>
          <w:sz w:val="24"/>
          <w:szCs w:val="24"/>
        </w:rPr>
      </w:pPr>
      <w:r w:rsidRPr="0009295F">
        <w:rPr>
          <w:rFonts w:ascii="Times New Roman" w:hAnsi="Times New Roman" w:cs="Times New Roman"/>
          <w:sz w:val="24"/>
          <w:szCs w:val="24"/>
        </w:rPr>
        <w:t>Empathy is another key aspect that I have found to be useful in my role as a Product Owner. Understanding the pain points and frustrations of users and stakeholders has helped me establish trust and build stronger relationships. However, there is always room for improvement in this area. Moving forward, I aim to deepen my empathy by putting myself in their shoes and truly understanding their experiences. This will enable me to address their needs more effectively and create a product that truly meets their expectations.</w:t>
      </w:r>
    </w:p>
    <w:p w14:paraId="1992174F" w14:textId="77777777" w:rsidR="0009295F" w:rsidRPr="0009295F" w:rsidRDefault="0009295F" w:rsidP="0009295F">
      <w:pPr>
        <w:spacing w:line="480" w:lineRule="auto"/>
        <w:rPr>
          <w:rFonts w:ascii="Times New Roman" w:hAnsi="Times New Roman" w:cs="Times New Roman"/>
          <w:sz w:val="24"/>
          <w:szCs w:val="24"/>
        </w:rPr>
      </w:pPr>
      <w:r w:rsidRPr="0009295F">
        <w:rPr>
          <w:rFonts w:ascii="Times New Roman" w:hAnsi="Times New Roman" w:cs="Times New Roman"/>
          <w:sz w:val="24"/>
          <w:szCs w:val="24"/>
        </w:rPr>
        <w:lastRenderedPageBreak/>
        <w:t>Now, let's talk about user stories and their importance to the Scrum Team. While I have been utilizing user stories to communicate product requirements, I believe there is still room for improvement. One aspect I want to focus on is ensuring that the requirements are clear and concise, avoiding any ambiguity. By refining the user stories to be more precise and specific, I can provide the Scrum Team with a better understanding of what needs to be done, ultimately improving the development process.</w:t>
      </w:r>
    </w:p>
    <w:p w14:paraId="1494F2BD" w14:textId="77777777" w:rsidR="0009295F" w:rsidRPr="0009295F" w:rsidRDefault="0009295F" w:rsidP="0009295F">
      <w:pPr>
        <w:spacing w:line="480" w:lineRule="auto"/>
        <w:rPr>
          <w:rFonts w:ascii="Times New Roman" w:hAnsi="Times New Roman" w:cs="Times New Roman"/>
          <w:sz w:val="24"/>
          <w:szCs w:val="24"/>
        </w:rPr>
      </w:pPr>
      <w:r w:rsidRPr="0009295F">
        <w:rPr>
          <w:rFonts w:ascii="Times New Roman" w:hAnsi="Times New Roman" w:cs="Times New Roman"/>
          <w:sz w:val="24"/>
          <w:szCs w:val="24"/>
        </w:rPr>
        <w:t>Additionally, I want to strengthen my skills in prioritization and planning. While I have been using user stories to prioritize the development backlog, I have sometimes struggled with estimating the effort required for each story accurately. To address this, I will seek the input of the development team more actively, considering their expertise and insights. Collaborating closely with the team will lead to more accurate estimations, allowing for better planning and resource allocation.</w:t>
      </w:r>
    </w:p>
    <w:p w14:paraId="3131099D" w14:textId="77777777" w:rsidR="0009295F" w:rsidRPr="0009295F" w:rsidRDefault="0009295F" w:rsidP="0009295F">
      <w:pPr>
        <w:spacing w:line="480" w:lineRule="auto"/>
        <w:rPr>
          <w:rFonts w:ascii="Times New Roman" w:hAnsi="Times New Roman" w:cs="Times New Roman"/>
          <w:sz w:val="24"/>
          <w:szCs w:val="24"/>
        </w:rPr>
      </w:pPr>
      <w:r w:rsidRPr="0009295F">
        <w:rPr>
          <w:rFonts w:ascii="Times New Roman" w:hAnsi="Times New Roman" w:cs="Times New Roman"/>
          <w:sz w:val="24"/>
          <w:szCs w:val="24"/>
        </w:rPr>
        <w:t>Lastly, I want to reflect on how the interviews and user meetings have contributed to the creation of user stories. These interactions have been immensely helpful in gathering insights and understanding user needs. However, I believe I can further enhance their impact. In future interviews and meetings, I will strive to ask more open-ended questions to encourage users to share their thoughts and experiences freely. This will help me uncover valuable information that might have otherwise been missed.</w:t>
      </w:r>
    </w:p>
    <w:p w14:paraId="414A946B" w14:textId="77777777" w:rsidR="0009295F" w:rsidRPr="0009295F" w:rsidRDefault="0009295F" w:rsidP="0009295F">
      <w:pPr>
        <w:spacing w:line="480" w:lineRule="auto"/>
        <w:rPr>
          <w:rFonts w:ascii="Times New Roman" w:hAnsi="Times New Roman" w:cs="Times New Roman"/>
          <w:sz w:val="24"/>
          <w:szCs w:val="24"/>
        </w:rPr>
      </w:pPr>
      <w:r w:rsidRPr="0009295F">
        <w:rPr>
          <w:rFonts w:ascii="Times New Roman" w:hAnsi="Times New Roman" w:cs="Times New Roman"/>
          <w:sz w:val="24"/>
          <w:szCs w:val="24"/>
        </w:rPr>
        <w:t>Moreover, I will aim to make these interactions more iterative and collaborative. Instead of treating them as one-off events, I will establish a continuous feedback loop with users and stakeholders. By involving them throughout the development process, I can validate assumptions, gather timely feedback, and make iterative improvements to the user stories.</w:t>
      </w:r>
    </w:p>
    <w:p w14:paraId="652C922E" w14:textId="77777777" w:rsidR="0009295F" w:rsidRPr="0009295F" w:rsidRDefault="0009295F" w:rsidP="0009295F">
      <w:pPr>
        <w:spacing w:line="480" w:lineRule="auto"/>
        <w:rPr>
          <w:rFonts w:ascii="Times New Roman" w:hAnsi="Times New Roman" w:cs="Times New Roman"/>
          <w:sz w:val="24"/>
          <w:szCs w:val="24"/>
        </w:rPr>
      </w:pPr>
      <w:r w:rsidRPr="0009295F">
        <w:rPr>
          <w:rFonts w:ascii="Times New Roman" w:hAnsi="Times New Roman" w:cs="Times New Roman"/>
          <w:sz w:val="24"/>
          <w:szCs w:val="24"/>
        </w:rPr>
        <w:lastRenderedPageBreak/>
        <w:t>In conclusion, my role as the Product Owner has been enlightening, and I am determined to improve my communication with users and stakeholders. I will focus on active listening, refining my communication style, deepening my empathy, and strengthening my skills in creating precise user stories and prioritizing effectively. I am excited to implement these improvements and continue collaborating with the Scrum Team to deliver a travel booking software that truly meets the needs and preferences of our users and stakeholders.</w:t>
      </w:r>
    </w:p>
    <w:p w14:paraId="53837E42" w14:textId="77777777" w:rsidR="008409F4" w:rsidRPr="0009295F" w:rsidRDefault="008409F4">
      <w:pPr>
        <w:rPr>
          <w:rFonts w:ascii="Times New Roman" w:hAnsi="Times New Roman" w:cs="Times New Roman"/>
          <w:sz w:val="24"/>
          <w:szCs w:val="24"/>
        </w:rPr>
      </w:pPr>
    </w:p>
    <w:sectPr w:rsidR="008409F4" w:rsidRPr="000929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Mje2NDK3NDIxNDBQ0lEKTi0uzszPAykwrAUAZ6d5DiwAAAA="/>
  </w:docVars>
  <w:rsids>
    <w:rsidRoot w:val="0009295F"/>
    <w:rsid w:val="0009295F"/>
    <w:rsid w:val="008409F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431CD"/>
  <w15:chartTrackingRefBased/>
  <w15:docId w15:val="{00470098-19FD-45A5-990A-8FB20F100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93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53</Words>
  <Characters>3725</Characters>
  <Application>Microsoft Office Word</Application>
  <DocSecurity>0</DocSecurity>
  <Lines>31</Lines>
  <Paragraphs>8</Paragraphs>
  <ScaleCrop>false</ScaleCrop>
  <Company/>
  <LinksUpToDate>false</LinksUpToDate>
  <CharactersWithSpaces>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Hoorebeke, Bradly</dc:creator>
  <cp:keywords/>
  <dc:description/>
  <cp:lastModifiedBy>VanHoorebeke, Bradly</cp:lastModifiedBy>
  <cp:revision>1</cp:revision>
  <dcterms:created xsi:type="dcterms:W3CDTF">2023-07-17T00:29:00Z</dcterms:created>
  <dcterms:modified xsi:type="dcterms:W3CDTF">2023-07-17T00:34:00Z</dcterms:modified>
</cp:coreProperties>
</file>